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66418" w14:textId="77777777" w:rsidR="00163420" w:rsidRDefault="001D466C">
      <w:pPr>
        <w:pStyle w:val="Title"/>
      </w:pPr>
      <w:r>
        <w:t>pXRF analysis</w:t>
      </w:r>
    </w:p>
    <w:p w14:paraId="5BFAD3E5" w14:textId="77777777" w:rsidR="00163420" w:rsidRDefault="001D466C">
      <w:pPr>
        <w:pStyle w:val="Author"/>
      </w:pPr>
      <w:r>
        <w:t>Uine Kailamäki</w:t>
      </w:r>
    </w:p>
    <w:p w14:paraId="409FD69A" w14:textId="77777777" w:rsidR="00163420" w:rsidRDefault="001D466C">
      <w:pPr>
        <w:pStyle w:val="Date"/>
      </w:pPr>
      <w:r>
        <w:t>04/01/2021</w:t>
      </w:r>
    </w:p>
    <w:p w14:paraId="4EF8A6B0" w14:textId="77777777" w:rsidR="00163420" w:rsidRDefault="001D466C">
      <w:pPr>
        <w:pStyle w:val="FirstParagraph"/>
      </w:pPr>
      <w:r>
        <w:rPr>
          <w:noProof/>
        </w:rPr>
        <w:lastRenderedPageBreak/>
        <w:drawing>
          <wp:inline distT="0" distB="0" distL="0" distR="0" wp14:anchorId="282ED473" wp14:editId="2799146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F5D20" wp14:editId="00945B9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8A3D7E" wp14:editId="1065E6D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56744B" wp14:editId="7FB82A1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F987D" w14:textId="77777777" w:rsidR="00163420" w:rsidRDefault="001D466C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PC1    PC2     PC3     PC4     PC5     PC6       PC7</w:t>
      </w:r>
      <w:r>
        <w:br/>
      </w:r>
      <w:r>
        <w:rPr>
          <w:rStyle w:val="VerbatimChar"/>
        </w:rPr>
        <w:t xml:space="preserve">## Standard deviation     11.0686 5.9563 3.02542 1.29136 0.48845 0.20560 </w:t>
      </w:r>
      <w:r>
        <w:rPr>
          <w:rStyle w:val="VerbatimChar"/>
        </w:rPr>
        <w:lastRenderedPageBreak/>
        <w:t>5.819e-16</w:t>
      </w:r>
      <w:r>
        <w:br/>
      </w:r>
      <w:r>
        <w:rPr>
          <w:rStyle w:val="VerbatimChar"/>
        </w:rPr>
        <w:t>## Proportion of Variance  0.7245 0.2098 0.05413 0.00986 0.00141 0.00025 0.000e+00</w:t>
      </w:r>
      <w:r>
        <w:br/>
      </w:r>
      <w:r>
        <w:rPr>
          <w:rStyle w:val="VerbatimChar"/>
        </w:rPr>
        <w:t>## Cumulative Proportion   0.7245 0.9344 0.98848 0.99834 0.99975 1.00000 1.000e+00</w:t>
      </w:r>
    </w:p>
    <w:p w14:paraId="3B29B220" w14:textId="77777777" w:rsidR="00163420" w:rsidRDefault="001D466C">
      <w:pPr>
        <w:pStyle w:val="FirstParagraph"/>
      </w:pPr>
      <w:r>
        <w:rPr>
          <w:noProof/>
        </w:rPr>
        <w:lastRenderedPageBreak/>
        <w:drawing>
          <wp:inline distT="0" distB="0" distL="0" distR="0" wp14:anchorId="57330A05" wp14:editId="5C144A0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6954E0" wp14:editId="10E9D6C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E1CCCF" wp14:editId="727B21B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C8BDA5" wp14:editId="4820594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0CE543" wp14:editId="35C3FC3B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A350BD" w14:textId="77777777" w:rsidR="00163420" w:rsidRDefault="001D466C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0.6765362</w:t>
      </w:r>
    </w:p>
    <w:p w14:paraId="195D37B5" w14:textId="77777777" w:rsidR="00163420" w:rsidRDefault="001D466C">
      <w:pPr>
        <w:pStyle w:val="FirstParagraph"/>
      </w:pPr>
      <w:r>
        <w:rPr>
          <w:noProof/>
        </w:rPr>
        <w:drawing>
          <wp:inline distT="0" distB="0" distL="0" distR="0" wp14:anchorId="3AB02273" wp14:editId="1226666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634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18F5F7" w14:textId="77777777" w:rsidR="001D466C" w:rsidRDefault="001D466C">
      <w:pPr>
        <w:spacing w:after="0"/>
      </w:pPr>
      <w:r>
        <w:separator/>
      </w:r>
    </w:p>
  </w:endnote>
  <w:endnote w:type="continuationSeparator" w:id="0">
    <w:p w14:paraId="295F4608" w14:textId="77777777" w:rsidR="001D466C" w:rsidRDefault="001D46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61004" w14:textId="77777777" w:rsidR="001D466C" w:rsidRDefault="001D466C">
      <w:r>
        <w:separator/>
      </w:r>
    </w:p>
  </w:footnote>
  <w:footnote w:type="continuationSeparator" w:id="0">
    <w:p w14:paraId="48C59BE3" w14:textId="77777777" w:rsidR="001D466C" w:rsidRDefault="001D4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7187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3420"/>
    <w:rsid w:val="001D466C"/>
    <w:rsid w:val="004E29B3"/>
    <w:rsid w:val="00590D07"/>
    <w:rsid w:val="005D77D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0B645F"/>
  <w15:docId w15:val="{41FC07C3-C457-4835-864B-D77FB4BA9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Uine Hoot</cp:lastModifiedBy>
  <cp:revision>2</cp:revision>
  <dcterms:created xsi:type="dcterms:W3CDTF">2021-02-03T23:35:00Z</dcterms:created>
  <dcterms:modified xsi:type="dcterms:W3CDTF">2021-02-03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